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Pr="00D76704" w:rsidRDefault="0098741F">
      <w:pPr>
        <w:pStyle w:val="Tre"/>
        <w:jc w:val="center"/>
        <w:rPr>
          <w:rFonts w:ascii="Arial" w:hAnsi="Arial" w:cs="Arial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D76704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Pr="00D76704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D76704">
              <w:rPr>
                <w:rFonts w:ascii="Arial" w:eastAsia="Arial Unicode MS" w:hAnsi="Arial" w:cs="Arial"/>
                <w:noProof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Pr="00D76704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D76704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Collegium </w:t>
            </w:r>
            <w:proofErr w:type="spellStart"/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Medicum</w:t>
            </w:r>
            <w:proofErr w:type="spellEnd"/>
          </w:p>
          <w:p w14:paraId="717C8CF8" w14:textId="2C5F0E56" w:rsidR="008B34B4" w:rsidRPr="00D76704" w:rsidRDefault="00FC449C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Wydział Nauk o Zdrowiu</w:t>
            </w:r>
          </w:p>
          <w:p w14:paraId="63A1CE49" w14:textId="77777777" w:rsidR="008B34B4" w:rsidRPr="00D7670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</w:p>
          <w:p w14:paraId="0F229F94" w14:textId="0A3D102A" w:rsidR="00B72623" w:rsidRPr="00D76704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KARTA PRZEDMIOTU</w:t>
            </w:r>
          </w:p>
          <w:p w14:paraId="3FB0EB9B" w14:textId="083FC2CC" w:rsidR="00B72623" w:rsidRPr="00D7670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Nazwa kierunku</w:t>
            </w:r>
            <w:r w:rsidR="00B72623"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: </w:t>
            </w:r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Kierunek </w:t>
            </w:r>
            <w:r w:rsidR="003769E8"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Pielęgniarstwo</w:t>
            </w:r>
          </w:p>
          <w:p w14:paraId="418ADD2E" w14:textId="25C34591" w:rsidR="008B34B4" w:rsidRPr="00D76704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Poziom: Studia </w:t>
            </w:r>
            <w:r w:rsidR="007616E7"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pierwszego </w:t>
            </w:r>
            <w:r w:rsidR="003769E8"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 stopnia </w:t>
            </w:r>
          </w:p>
          <w:p w14:paraId="014B6344" w14:textId="63906D53" w:rsidR="00B72623" w:rsidRPr="00D76704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Forma: S</w:t>
            </w:r>
            <w:r w:rsidR="008B34B4"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tudia </w:t>
            </w:r>
            <w:r w:rsidR="007616E7" w:rsidRPr="00D76704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stacjonarne</w:t>
            </w:r>
          </w:p>
          <w:p w14:paraId="43BBCBD2" w14:textId="1A752F58" w:rsidR="00B72623" w:rsidRPr="00D76704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Rok akademicki:</w:t>
            </w:r>
            <w:r w:rsidR="003769E8" w:rsidRPr="00D76704">
              <w:rPr>
                <w:rFonts w:ascii="Arial" w:hAnsi="Arial" w:cs="Arial"/>
                <w:color w:val="00608B"/>
              </w:rPr>
              <w:t xml:space="preserve"> </w:t>
            </w:r>
            <w:r w:rsidRPr="00D76704">
              <w:rPr>
                <w:rFonts w:ascii="Arial" w:hAnsi="Arial" w:cs="Arial"/>
                <w:color w:val="00608B"/>
              </w:rPr>
              <w:t>202</w:t>
            </w:r>
            <w:r w:rsidR="00347BBC" w:rsidRPr="00D76704">
              <w:rPr>
                <w:rFonts w:ascii="Arial" w:hAnsi="Arial" w:cs="Arial"/>
                <w:color w:val="00608B"/>
              </w:rPr>
              <w:t>5</w:t>
            </w:r>
            <w:r w:rsidR="003769E8" w:rsidRPr="00D76704">
              <w:rPr>
                <w:rFonts w:ascii="Arial" w:hAnsi="Arial" w:cs="Arial"/>
                <w:color w:val="00608B"/>
              </w:rPr>
              <w:t>/2026</w:t>
            </w:r>
          </w:p>
          <w:p w14:paraId="3BB894A8" w14:textId="289B1D7E" w:rsidR="008B34B4" w:rsidRPr="00D76704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Język studiów: polski</w:t>
            </w:r>
          </w:p>
          <w:p w14:paraId="16870CB6" w14:textId="77777777" w:rsidR="00B72623" w:rsidRPr="00D76704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40"/>
        <w:gridCol w:w="15"/>
        <w:gridCol w:w="1376"/>
      </w:tblGrid>
      <w:tr w:rsidR="00B72623" w:rsidRPr="00D76704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660FAD64" w:rsidR="00B72623" w:rsidRPr="00D76704" w:rsidRDefault="007D1D13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D76704">
              <w:rPr>
                <w:rFonts w:ascii="Arial" w:eastAsia="Arial Unicode MS" w:hAnsi="Arial" w:cs="Arial"/>
              </w:rPr>
              <w:t>PRZYGOTOWANIE DO EGZAMINU DYPLOMOWEGO - REPETYTORIUM</w:t>
            </w:r>
          </w:p>
        </w:tc>
      </w:tr>
      <w:tr w:rsidR="00B72623" w:rsidRPr="00D76704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D76704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D76704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28C8518B" w:rsidR="00B72623" w:rsidRPr="00D76704" w:rsidRDefault="007D1D13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PRZYGOTOWANIE DO EGZAMINU DYPLOMOWEGO - REPETYTORIUM</w:t>
            </w:r>
          </w:p>
        </w:tc>
      </w:tr>
      <w:tr w:rsidR="00B72623" w:rsidRPr="00D76704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D76704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D76704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00902DC7" w:rsidR="00B72623" w:rsidRPr="00D76704" w:rsidRDefault="00FC116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1</w:t>
            </w:r>
            <w:r w:rsidR="00DA52D8"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+4 (V </w:t>
            </w:r>
            <w:proofErr w:type="spellStart"/>
            <w:r w:rsidR="00DA52D8" w:rsidRPr="00D76704">
              <w:rPr>
                <w:rFonts w:ascii="Arial" w:hAnsi="Arial" w:cs="Arial"/>
                <w:sz w:val="20"/>
                <w:szCs w:val="20"/>
                <w:lang w:val="pl-PL"/>
              </w:rPr>
              <w:t>sem</w:t>
            </w:r>
            <w:proofErr w:type="spellEnd"/>
            <w:r w:rsidR="00DA52D8"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. i VI </w:t>
            </w:r>
            <w:proofErr w:type="spellStart"/>
            <w:r w:rsidR="00DA52D8" w:rsidRPr="00D76704">
              <w:rPr>
                <w:rFonts w:ascii="Arial" w:hAnsi="Arial" w:cs="Arial"/>
                <w:sz w:val="20"/>
                <w:szCs w:val="20"/>
                <w:lang w:val="pl-PL"/>
              </w:rPr>
              <w:t>sem</w:t>
            </w:r>
            <w:proofErr w:type="spellEnd"/>
            <w:r w:rsidR="00DA52D8" w:rsidRPr="00D76704">
              <w:rPr>
                <w:rFonts w:ascii="Arial" w:hAnsi="Arial" w:cs="Arial"/>
                <w:sz w:val="20"/>
                <w:szCs w:val="20"/>
                <w:lang w:val="pl-PL"/>
              </w:rPr>
              <w:t>.)</w:t>
            </w:r>
          </w:p>
        </w:tc>
      </w:tr>
      <w:tr w:rsidR="00B72623" w:rsidRPr="00D76704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D76704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D76704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D76704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D76704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D76704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D76704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5C814C19" w:rsidR="00B72623" w:rsidRPr="00D76704" w:rsidRDefault="00FC1167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D76704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D76704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D76704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D76704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52C13BF4" w:rsidR="00B72623" w:rsidRPr="00D76704" w:rsidRDefault="004211A7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D76704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 xml:space="preserve">prof. UAFM </w:t>
            </w:r>
            <w:proofErr w:type="spellStart"/>
            <w:r w:rsidRPr="00D76704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>dr</w:t>
            </w:r>
            <w:proofErr w:type="spellEnd"/>
            <w:r w:rsidRPr="00D76704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 xml:space="preserve"> hab. n. med. </w:t>
            </w:r>
            <w:r w:rsidRPr="00D76704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 xml:space="preserve">Irena </w:t>
            </w:r>
            <w:proofErr w:type="spellStart"/>
            <w:r w:rsidRPr="00D76704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Milaniak</w:t>
            </w:r>
            <w:proofErr w:type="spellEnd"/>
          </w:p>
        </w:tc>
      </w:tr>
      <w:tr w:rsidR="00B72623" w:rsidRPr="00D76704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D76704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CZBA GODZIN</w:t>
            </w:r>
          </w:p>
        </w:tc>
      </w:tr>
      <w:tr w:rsidR="007B2BCC" w:rsidRPr="00D76704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D76704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WYKŁADY</w:t>
            </w:r>
            <w:r w:rsidR="00A82BE0" w:rsidRPr="00D76704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1F2651BB" w:rsidR="007B2BCC" w:rsidRPr="00D76704" w:rsidRDefault="00FC116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D76704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5AD8C075" w:rsidR="007B2BCC" w:rsidRPr="00D76704" w:rsidRDefault="00FC116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0EAFD6C2" w:rsidR="007B2BCC" w:rsidRPr="00D76704" w:rsidRDefault="00FC116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:rsidRPr="00D76704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D76704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027A495C" w:rsidR="003769E8" w:rsidRPr="00D76704" w:rsidRDefault="00FC116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20</w:t>
            </w:r>
          </w:p>
        </w:tc>
      </w:tr>
      <w:tr w:rsidR="003769E8" w:rsidRPr="00D76704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D76704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7D2265BF" w:rsidR="003769E8" w:rsidRPr="00D76704" w:rsidRDefault="00DA52D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20</w:t>
            </w:r>
          </w:p>
        </w:tc>
      </w:tr>
      <w:tr w:rsidR="007B2BCC" w:rsidRPr="00D76704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D76704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D76704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16C85" w:rsidRPr="00D76704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Pr="00D76704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4E9A"/>
              </w:rPr>
              <w:t>PRACA WŁASNA STUDENTA</w:t>
            </w:r>
            <w:r w:rsidR="003C61A2" w:rsidRPr="00D76704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60E875EA" w:rsidR="00F16C85" w:rsidRPr="00D76704" w:rsidRDefault="00FC116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5</w:t>
            </w:r>
            <w:r w:rsidR="00DA52D8"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+80</w:t>
            </w:r>
          </w:p>
        </w:tc>
      </w:tr>
      <w:tr w:rsidR="007B2BCC" w:rsidRPr="00D76704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D76704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ELE PRZEDMIOTU</w:t>
            </w:r>
          </w:p>
        </w:tc>
      </w:tr>
      <w:tr w:rsidR="007B2BCC" w:rsidRPr="00D76704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D76704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7ED1A02F" w:rsidR="007B2BCC" w:rsidRPr="00D76704" w:rsidRDefault="002B5323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Przygotowanie Studenta do egzaminu dyplomowego poprzez powtórzenie, </w:t>
            </w:r>
            <w:r w:rsidR="00DB71D1" w:rsidRPr="00D76704">
              <w:rPr>
                <w:rFonts w:ascii="Arial" w:hAnsi="Arial" w:cs="Arial"/>
                <w:sz w:val="20"/>
                <w:szCs w:val="20"/>
                <w:lang w:val="pl-PL" w:eastAsia="pl-PL"/>
              </w:rPr>
              <w:t>usystematyzowanie i</w:t>
            </w:r>
            <w:r w:rsidRPr="00D76704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poszerzanie treści przedmiotowych obejmujących </w:t>
            </w:r>
            <w:r w:rsidR="0078039C" w:rsidRPr="00D76704">
              <w:rPr>
                <w:rFonts w:ascii="Arial" w:hAnsi="Arial" w:cs="Arial"/>
                <w:sz w:val="20"/>
                <w:szCs w:val="20"/>
                <w:lang w:val="pl-PL" w:eastAsia="pl-PL"/>
              </w:rPr>
              <w:t>efekty uczenia się z grup zajęć</w:t>
            </w:r>
            <w:r w:rsidR="00DB71D1" w:rsidRPr="00D76704">
              <w:rPr>
                <w:rFonts w:ascii="Arial" w:hAnsi="Arial" w:cs="Arial"/>
                <w:sz w:val="20"/>
                <w:szCs w:val="20"/>
                <w:lang w:val="pl-PL" w:eastAsia="pl-PL"/>
              </w:rPr>
              <w:t>: nauki przedkliniczne, nauki społeczne (A) i humanizm w pielęgniarstwie (B), nauki w zakresie podstaw opieki pielęgniarskiej (C), nauki w zakresie opieki specjalistycznej (D)</w:t>
            </w:r>
            <w:r w:rsidRPr="00D76704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(część teoretyczna egzaminu)</w:t>
            </w:r>
          </w:p>
        </w:tc>
      </w:tr>
      <w:tr w:rsidR="007B2BCC" w:rsidRPr="00D76704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D76704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2BC6A2E1" w:rsidR="007B2BCC" w:rsidRPr="00D76704" w:rsidRDefault="002B5323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rzygotowanie Studenta do umiejętnego, samodzielnego i logicznego analizowania sytuacji klinicznej pacjenta</w:t>
            </w:r>
            <w:r w:rsidR="0078039C"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oraz stosowania procedur pielęgniarskich 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(częś</w:t>
            </w:r>
            <w:r w:rsidR="0078039C" w:rsidRPr="00D76704">
              <w:rPr>
                <w:rFonts w:ascii="Arial" w:hAnsi="Arial" w:cs="Arial"/>
                <w:sz w:val="20"/>
                <w:szCs w:val="20"/>
                <w:lang w:val="pl-PL"/>
              </w:rPr>
              <w:t>ć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praktyczna egzaminu</w:t>
            </w:r>
            <w:r w:rsidR="0078039C" w:rsidRPr="00D76704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</w:tc>
      </w:tr>
      <w:tr w:rsidR="007B2BCC" w:rsidRPr="00D76704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4D77055D" w:rsidR="007B2BCC" w:rsidRPr="00D76704" w:rsidRDefault="007B2BCC" w:rsidP="007D0C10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FEKTY UCZENIA SIĘ</w:t>
            </w:r>
          </w:p>
        </w:tc>
      </w:tr>
      <w:tr w:rsidR="007B2BCC" w:rsidRPr="00D76704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D76704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D76704" w:rsidRDefault="00F16C85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CD5BF1" w:rsidRPr="00D76704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622A80BB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W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22483" w14:textId="139967DE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Zna i rozumie czynniki ryzyka i zagrożenia zdrowotne u pacjentów w różnym wieku;</w:t>
            </w:r>
          </w:p>
        </w:tc>
      </w:tr>
      <w:tr w:rsidR="00CD5BF1" w:rsidRPr="00D76704" w14:paraId="06FCD35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FCF4C3" w14:textId="7F3272A1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W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6D241" w14:textId="4D649987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Zna i rozumie etiopatogenezę, objawy kliniczne, przebieg, leczenie, rokowanie i zasady opieki pielęgniarskiej nad pacjentami w wybranych chorobach, w tym w chorobach nowotworowych;</w:t>
            </w:r>
          </w:p>
        </w:tc>
      </w:tr>
      <w:tr w:rsidR="00CD5BF1" w:rsidRPr="00D76704" w14:paraId="5FD15CB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58921" w14:textId="2762A071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W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A7183" w14:textId="0DB1E512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Zna i rozumie rodzaje badań diagnostycznych, ich znaczenie kliniczne i zasady ich zlecania oraz uprawnienia zawodowe pielęgniarki w zakresie wystawiania skierowań na badania diagnostyczne w poszczególnych stanach klinicznych;</w:t>
            </w:r>
          </w:p>
        </w:tc>
      </w:tr>
      <w:tr w:rsidR="00CD5BF1" w:rsidRPr="00D76704" w14:paraId="1B724BF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A81FF" w14:textId="7CADAB18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W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A169C" w14:textId="2D89A378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Zna i rozumie zasady przygotowania pacjenta w różnym wieku i stanie zdrowia do badań oraz zabiegów diagnostycznych, a także zasady opieki w ich trakcie oraz po tych badaniach i zabiegach</w:t>
            </w:r>
          </w:p>
        </w:tc>
      </w:tr>
      <w:tr w:rsidR="00CD5BF1" w:rsidRPr="00D76704" w14:paraId="2D0922E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DA29A4" w14:textId="1450EDDD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W.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C2E4D" w14:textId="7FC204C2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Zna i rozumie zasady i zakres farmakoterapii w poszczególnych stanach klinicznych;</w:t>
            </w:r>
          </w:p>
        </w:tc>
      </w:tr>
      <w:tr w:rsidR="00CD5BF1" w:rsidRPr="00D76704" w14:paraId="10BE4FD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A1FA60" w14:textId="45BC8058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W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ED996" w14:textId="6B94921F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Zna i rozumie standardy i procedury pielęgniarskie stosowane w opiece nad pacjentem w różnym wieku i stanie zdrowia;</w:t>
            </w:r>
          </w:p>
        </w:tc>
      </w:tr>
      <w:tr w:rsidR="00CD5BF1" w:rsidRPr="00D76704" w14:paraId="6D3333E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91FBF5" w14:textId="33744B06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W.1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D1FB" w14:textId="0F6EE58C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Zna i rozumie metody i techniki komunikowania się z pacjentem niezdolnym do nawiązania i podtrzymania efektywnej komunikacji ze względu na stan zdrowia lub stosowane leczenie;</w:t>
            </w:r>
          </w:p>
        </w:tc>
      </w:tr>
      <w:tr w:rsidR="00CD5BF1" w:rsidRPr="00D76704" w14:paraId="11E3BD8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5B9EE1" w14:textId="1A91E540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AF5C8" w14:textId="6A149559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CD5BF1" w:rsidRPr="00D76704" w14:paraId="2C30C9A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EB46B3" w14:textId="32B27404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042CA0" w14:textId="03197A86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CD5BF1" w:rsidRPr="00D76704" w14:paraId="3D24F2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59343" w14:textId="037E1B95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DF71FD" w14:textId="225EA19B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CD5BF1" w:rsidRPr="00D76704" w14:paraId="3150DCE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7098F2" w14:textId="5E2E447C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8444B" w14:textId="30064115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CD5BF1" w:rsidRPr="00D76704" w14:paraId="55C55D2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37FDF7" w14:textId="62456163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1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690FF" w14:textId="12C09CB6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prowadzić poradnictwo w zakresie samoopieki pacjentów w różnym wieku i stanie zdrowia dotyczące wad rozwojowych, chorób i zaburzeń psychicznych, w tym uzależnień, z uwzględnieniem rodzin tych pacjentów;</w:t>
            </w:r>
          </w:p>
        </w:tc>
      </w:tr>
      <w:tr w:rsidR="00CD5BF1" w:rsidRPr="00D76704" w14:paraId="11CC9E9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19837" w14:textId="63DE9F77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lastRenderedPageBreak/>
              <w:t>D.U.1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393C57" w14:textId="132AE346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prowadzić rehabilitację przyłóżkową i aktywizację pacjenta z wykorzystaniem elementów terapii zajęciowej;</w:t>
            </w:r>
          </w:p>
        </w:tc>
      </w:tr>
      <w:tr w:rsidR="00CD5BF1" w:rsidRPr="00D76704" w14:paraId="25213B3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CB72E" w14:textId="300C08FC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C65FC" w14:textId="388CE2A3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edukować pacjenta, jego rodzinę lub opiekuna w zakresie doboru oraz użytkowania sprzętu pielęgnacyjno-rehabilitacyjnego i wyrobów medycznych;</w:t>
            </w:r>
            <w:r w:rsidR="00902785"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I semestr</w:t>
            </w:r>
          </w:p>
        </w:tc>
      </w:tr>
      <w:tr w:rsidR="00CD5BF1" w:rsidRPr="00D76704" w14:paraId="61D7A50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947FB0" w14:textId="27C883C0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32B79" w14:textId="527328BA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CD5BF1" w:rsidRPr="00D76704" w14:paraId="1A4D8D5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42411" w14:textId="26EE4874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1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85E11" w14:textId="1E5E5EAA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stosować metody komunikowania się z pacjentem niezdolnym do nawiązania i podtrzymania efektywnej komunikacji ze względu na stan zdrowia lub stosowane leczenie;</w:t>
            </w:r>
          </w:p>
        </w:tc>
      </w:tr>
      <w:tr w:rsidR="00CD5BF1" w:rsidRPr="00D76704" w14:paraId="0991C45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24F39B" w14:textId="25624F0A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275E6" w14:textId="477EFDB6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CD5BF1" w:rsidRPr="00D76704" w14:paraId="2B99597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24D6AD" w14:textId="5D980BF7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D.U.3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C8BBA" w14:textId="66A65B69" w:rsidR="00CD5BF1" w:rsidRPr="00D76704" w:rsidRDefault="00CD5BF1" w:rsidP="00CD5BF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otrafi stosować procedury postępowania pielęgniarskiego w stanach zagrożenia zdrowia i życia;</w:t>
            </w:r>
          </w:p>
        </w:tc>
      </w:tr>
      <w:tr w:rsidR="00CD5BF1" w:rsidRPr="00D76704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456CA1BE" w:rsidR="00CD5BF1" w:rsidRPr="00D76704" w:rsidRDefault="00CD5BF1" w:rsidP="007D0C10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YMAGANIA WSTĘPNE</w:t>
            </w:r>
          </w:p>
        </w:tc>
      </w:tr>
      <w:tr w:rsidR="00CD5BF1" w:rsidRPr="00D76704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2E1C3CF4" w:rsidR="00CD5BF1" w:rsidRPr="00D76704" w:rsidRDefault="00607A85" w:rsidP="00CD5BF1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</w:t>
            </w:r>
          </w:p>
        </w:tc>
      </w:tr>
      <w:tr w:rsidR="00A34E88" w:rsidRPr="00D76704" w14:paraId="29F65973" w14:textId="085D7112" w:rsidTr="00A34E88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1F7AD84D" w:rsidR="00A34E88" w:rsidRPr="00D76704" w:rsidRDefault="00A34E88" w:rsidP="00CD5BF1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>FORMA ZAJĘĆ</w:t>
            </w:r>
          </w:p>
        </w:tc>
        <w:tc>
          <w:tcPr>
            <w:tcW w:w="5355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3ED28700" w:rsidR="00A34E88" w:rsidRPr="00D76704" w:rsidRDefault="00A34E88" w:rsidP="00CD5BF1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TREŚCI/ </w:t>
            </w:r>
            <w:r w:rsidRPr="00D76704">
              <w:rPr>
                <w:rFonts w:ascii="Arial" w:hAnsi="Arial" w:cs="Arial"/>
                <w:b/>
                <w:color w:val="FFFFFF" w:themeColor="background1"/>
              </w:rPr>
              <w:t>SZCZEGÓŁOWY OPIS BLOKÓW TEMATYCZNYCH</w:t>
            </w:r>
          </w:p>
        </w:tc>
        <w:tc>
          <w:tcPr>
            <w:tcW w:w="1376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03C7636F" w14:textId="77777777" w:rsidR="00A34E88" w:rsidRPr="00D76704" w:rsidRDefault="00A34E88" w:rsidP="00CD5BF1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A34E88" w:rsidRPr="00D76704" w14:paraId="76A85E8B" w14:textId="1CE27BC0" w:rsidTr="00A34E88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26572" w14:textId="26E6B300" w:rsidR="00A34E88" w:rsidRPr="00D76704" w:rsidRDefault="00A34E88" w:rsidP="002B532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ĆWICZENIE 1</w:t>
            </w:r>
          </w:p>
        </w:tc>
        <w:tc>
          <w:tcPr>
            <w:tcW w:w="5355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E256B8" w14:textId="77777777" w:rsidR="00A34E88" w:rsidRPr="00D76704" w:rsidRDefault="00A34E88" w:rsidP="0078039C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rzygotowanie do egzaminu dyplomowego teoretycznego </w:t>
            </w:r>
            <w:r w:rsidRPr="00D7670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(10 godz.).</w:t>
            </w:r>
          </w:p>
          <w:p w14:paraId="1D8B8D7C" w14:textId="303791D5" w:rsidR="00A34E88" w:rsidRPr="00D76704" w:rsidRDefault="00A34E88" w:rsidP="0078039C">
            <w:pPr>
              <w:pStyle w:val="Default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rzygotowanie</w:t>
            </w:r>
            <w:r w:rsidRPr="00D7670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rocesu pielęgnowania na podstawie analizy indywidualnego przypadku z wykorzystaniem klasyfikacji opieki pielęgniarskiej (NANDA, ICNP); </w:t>
            </w:r>
          </w:p>
          <w:p w14:paraId="244825D3" w14:textId="77777777" w:rsidR="00A34E88" w:rsidRPr="00D76704" w:rsidRDefault="00A34E88" w:rsidP="0078039C">
            <w:pPr>
              <w:pStyle w:val="Default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rzygotowanie projektu pielęgniarskich wskazówek poszpitalnych dla pacjenta i jego rodziny lub opiekuna  </w:t>
            </w:r>
          </w:p>
          <w:p w14:paraId="06B644E8" w14:textId="21D5DB3B" w:rsidR="00A34E88" w:rsidRPr="00D76704" w:rsidRDefault="00A34E88" w:rsidP="000E3D8E">
            <w:pPr>
              <w:pStyle w:val="Default"/>
              <w:ind w:left="72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pl-PL"/>
              </w:rPr>
              <w:t>I semestr</w:t>
            </w:r>
          </w:p>
          <w:p w14:paraId="248AA9FF" w14:textId="4668324F" w:rsidR="00A34E88" w:rsidRPr="00D76704" w:rsidRDefault="00A34E88" w:rsidP="0078039C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376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E722BBD" w14:textId="77777777" w:rsidR="00A34E88" w:rsidRPr="00A34E88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1</w:t>
            </w:r>
          </w:p>
          <w:p w14:paraId="7D04E44C" w14:textId="77777777" w:rsidR="00A34E88" w:rsidRPr="00A34E88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2</w:t>
            </w:r>
          </w:p>
          <w:p w14:paraId="3FB73484" w14:textId="77777777" w:rsidR="00A34E88" w:rsidRPr="00A34E88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3</w:t>
            </w:r>
          </w:p>
          <w:p w14:paraId="72667DFF" w14:textId="77777777" w:rsidR="00A34E88" w:rsidRPr="00A34E88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4</w:t>
            </w:r>
          </w:p>
          <w:p w14:paraId="60FC9BDE" w14:textId="77777777" w:rsidR="00A34E88" w:rsidRPr="00A34E88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5</w:t>
            </w:r>
          </w:p>
          <w:p w14:paraId="55F473C8" w14:textId="77777777" w:rsidR="00A34E88" w:rsidRPr="00A34E88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8</w:t>
            </w:r>
          </w:p>
          <w:p w14:paraId="1E3C321D" w14:textId="77777777" w:rsidR="00A34E88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10</w:t>
            </w:r>
          </w:p>
          <w:p w14:paraId="5B4AA187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sz w:val="20"/>
                <w:szCs w:val="20"/>
                <w:lang w:val="pl-PL"/>
              </w:rPr>
              <w:t>D.U.1</w:t>
            </w:r>
          </w:p>
          <w:p w14:paraId="5923AEBA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sz w:val="20"/>
                <w:szCs w:val="20"/>
                <w:lang w:val="pl-PL"/>
              </w:rPr>
              <w:t>D.U.3</w:t>
            </w:r>
          </w:p>
          <w:p w14:paraId="37B22A66" w14:textId="48F30AFC" w:rsidR="00274EA4" w:rsidRPr="00D76704" w:rsidRDefault="00274EA4" w:rsidP="00274EA4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sz w:val="20"/>
                <w:szCs w:val="20"/>
                <w:lang w:val="pl-PL"/>
              </w:rPr>
              <w:t>D.U.4</w:t>
            </w:r>
          </w:p>
        </w:tc>
      </w:tr>
      <w:tr w:rsidR="00A34E88" w:rsidRPr="00D76704" w14:paraId="5D94F8EF" w14:textId="4F66A7DD" w:rsidTr="00A34E88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00291" w14:textId="1CE6C171" w:rsidR="00A34E88" w:rsidRPr="00D76704" w:rsidRDefault="00A34E88" w:rsidP="002B532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ĆWICZENIE 2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2D944" w14:textId="77777777" w:rsidR="00A34E88" w:rsidRDefault="00A34E88" w:rsidP="00A34E8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pl-PL"/>
              </w:rPr>
              <w:t>I semestr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16AF491F" w14:textId="485D9BE7" w:rsidR="00A34E88" w:rsidRPr="00D76704" w:rsidRDefault="00A34E88" w:rsidP="00A34E8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owtórzenie zagadnień z grupy zajęć: </w:t>
            </w:r>
            <w:r w:rsidRPr="00D76704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nauki w zakresie podstaw opieki pielęgniarskiej (C), nauki w zakresie opieki specjalistycznej (D) 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(10 godz.) 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F99EF35" w14:textId="77777777" w:rsidR="00A34E88" w:rsidRPr="00A34E88" w:rsidRDefault="00A34E88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1</w:t>
            </w:r>
          </w:p>
          <w:p w14:paraId="1F7A76FC" w14:textId="77777777" w:rsidR="00A34E88" w:rsidRPr="00A34E88" w:rsidRDefault="00A34E88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2</w:t>
            </w:r>
          </w:p>
          <w:p w14:paraId="383353E6" w14:textId="77777777" w:rsidR="00A34E88" w:rsidRPr="00A34E88" w:rsidRDefault="00A34E88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3</w:t>
            </w:r>
          </w:p>
          <w:p w14:paraId="24267ACB" w14:textId="77777777" w:rsidR="00A34E88" w:rsidRPr="00A34E88" w:rsidRDefault="00A34E88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4</w:t>
            </w:r>
          </w:p>
          <w:p w14:paraId="73418839" w14:textId="77777777" w:rsidR="00A34E88" w:rsidRPr="00A34E88" w:rsidRDefault="00A34E88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5</w:t>
            </w:r>
          </w:p>
          <w:p w14:paraId="3413E1AD" w14:textId="77777777" w:rsidR="00A34E88" w:rsidRPr="00A34E88" w:rsidRDefault="00A34E88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8</w:t>
            </w:r>
          </w:p>
          <w:p w14:paraId="76CFA1B5" w14:textId="77777777" w:rsidR="00A34E88" w:rsidRDefault="00A34E88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34E88">
              <w:rPr>
                <w:rFonts w:ascii="Arial" w:hAnsi="Arial" w:cs="Arial"/>
                <w:sz w:val="20"/>
                <w:szCs w:val="20"/>
                <w:lang w:val="pl-PL"/>
              </w:rPr>
              <w:t>D.W.10</w:t>
            </w:r>
          </w:p>
          <w:p w14:paraId="6DD217FC" w14:textId="77777777" w:rsidR="00274EA4" w:rsidRPr="00274EA4" w:rsidRDefault="00274EA4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sz w:val="20"/>
                <w:szCs w:val="20"/>
                <w:lang w:val="pl-PL"/>
              </w:rPr>
              <w:t>D.U.1</w:t>
            </w:r>
          </w:p>
          <w:p w14:paraId="2FEF1E4D" w14:textId="77777777" w:rsidR="00274EA4" w:rsidRPr="00274EA4" w:rsidRDefault="00274EA4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sz w:val="20"/>
                <w:szCs w:val="20"/>
                <w:lang w:val="pl-PL"/>
              </w:rPr>
              <w:t>D.U.3</w:t>
            </w:r>
          </w:p>
          <w:p w14:paraId="3042AB98" w14:textId="036A3E47" w:rsidR="00274EA4" w:rsidRPr="00D76704" w:rsidRDefault="00274EA4" w:rsidP="00274EA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sz w:val="20"/>
                <w:szCs w:val="20"/>
                <w:lang w:val="pl-PL"/>
              </w:rPr>
              <w:t>D.U.4</w:t>
            </w:r>
          </w:p>
        </w:tc>
      </w:tr>
      <w:tr w:rsidR="00A34E88" w:rsidRPr="00D76704" w14:paraId="4359649C" w14:textId="6FA409D3" w:rsidTr="00A34E88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D6761" w14:textId="64D5434F" w:rsidR="00A34E88" w:rsidRPr="00D76704" w:rsidRDefault="00A34E88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lastRenderedPageBreak/>
              <w:t>ZAJĘCIA W WARUNKACH SYMULOWANYCH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BAC63" w14:textId="77777777" w:rsidR="00A34E88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I</w:t>
            </w:r>
            <w:r w:rsidRPr="00D7670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pl-PL"/>
              </w:rPr>
              <w:t xml:space="preserve"> semestr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1A543462" w14:textId="04814AB5" w:rsidR="00A34E88" w:rsidRPr="00D76704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rzygotowanie do egzaminu dyplomowego praktycznego w Centrum Symulacji Medycznej: pośrednia i wysoka wierność z wykorzystaniem procedur niskiej wiernośc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(20 godzin)</w:t>
            </w:r>
          </w:p>
          <w:p w14:paraId="11D92B9A" w14:textId="7B879093" w:rsidR="00A34E88" w:rsidRPr="00D76704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I.  BLS z użyciem AED u dorosłego i dziecka</w:t>
            </w:r>
          </w:p>
          <w:p w14:paraId="25DB15BB" w14:textId="0C6F0371" w:rsidR="00A34E88" w:rsidRPr="00D76704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II. Opieka farmakologiczna i wspomagająca: Obliczanie dawki leku i podaż w iniekcji lub pompie infuzyjnej, ordynowanie leków i wyrobów zgodnie z kompetencjami (kontynuacja leczenia) </w:t>
            </w:r>
          </w:p>
          <w:p w14:paraId="429368CF" w14:textId="3CBAAFB9" w:rsidR="00A34E88" w:rsidRPr="00D76704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III Komunikowanie z pacjentem z niepełnosprawnościami, z opiekunem pacjenta, matką; edukacja pacjenta na temat profilaktyki, samoopieki</w:t>
            </w:r>
          </w:p>
          <w:p w14:paraId="097FA69D" w14:textId="4BBC13BC" w:rsidR="00A34E88" w:rsidRPr="00D76704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IV Badanie fizykalne pacjenta zdrowego i chorego </w:t>
            </w:r>
          </w:p>
          <w:p w14:paraId="0CCBB22F" w14:textId="55F6870A" w:rsidR="00A34E88" w:rsidRPr="00D76704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V Wykonywanie procedur pielęgniarskich w różnych stanach klinicznych </w:t>
            </w:r>
          </w:p>
          <w:p w14:paraId="29ADFF7D" w14:textId="77777777" w:rsidR="00A34E88" w:rsidRPr="00D76704" w:rsidRDefault="00A34E88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4CA3CF6D" w14:textId="626C1604" w:rsidR="00A34E88" w:rsidRPr="00D76704" w:rsidRDefault="00A34E88" w:rsidP="00D13771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4244B61" w14:textId="0A4B2C8D" w:rsidR="00A34E88" w:rsidRDefault="00274EA4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8, D.W10, </w:t>
            </w:r>
            <w:r w:rsidR="00A34E88"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D.U36</w:t>
            </w:r>
          </w:p>
          <w:p w14:paraId="291D246D" w14:textId="77777777" w:rsidR="00274EA4" w:rsidRDefault="00274EA4" w:rsidP="00D13771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51B72B04" w14:textId="6DFDEB38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12</w:t>
            </w:r>
          </w:p>
          <w:p w14:paraId="7AFA2180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14</w:t>
            </w:r>
          </w:p>
          <w:p w14:paraId="68E41EAA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15</w:t>
            </w:r>
          </w:p>
          <w:p w14:paraId="127940A5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16</w:t>
            </w:r>
          </w:p>
          <w:p w14:paraId="299AE84C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17</w:t>
            </w:r>
          </w:p>
          <w:p w14:paraId="325955ED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</w:p>
          <w:p w14:paraId="04F9B248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1</w:t>
            </w:r>
          </w:p>
          <w:p w14:paraId="7A392C20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3</w:t>
            </w:r>
          </w:p>
          <w:p w14:paraId="7E5EBBC3" w14:textId="77777777" w:rsidR="00274EA4" w:rsidRPr="00274EA4" w:rsidRDefault="00274EA4" w:rsidP="00274EA4">
            <w:pPr>
              <w:pStyle w:val="Default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4</w:t>
            </w:r>
          </w:p>
          <w:p w14:paraId="0319D4DF" w14:textId="135616A9" w:rsidR="00274EA4" w:rsidRPr="00D76704" w:rsidRDefault="00274EA4" w:rsidP="00274EA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274EA4">
              <w:rPr>
                <w:rFonts w:ascii="Arial" w:hAnsi="Arial" w:cs="Arial"/>
                <w:bCs/>
                <w:sz w:val="20"/>
                <w:szCs w:val="20"/>
                <w:lang w:val="pl-PL"/>
              </w:rPr>
              <w:t>D.U.9</w:t>
            </w:r>
          </w:p>
        </w:tc>
      </w:tr>
      <w:tr w:rsidR="00A34E88" w:rsidRPr="00D76704" w14:paraId="7B30A6D1" w14:textId="0540E5F2" w:rsidTr="00A34E88">
        <w:trPr>
          <w:cantSplit/>
          <w:trHeight w:val="2630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A34E88" w:rsidRPr="00D76704" w:rsidRDefault="00A34E88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3F8AA" w14:textId="77777777" w:rsidR="00A34E88" w:rsidRPr="00D76704" w:rsidRDefault="00A34E88" w:rsidP="000E3D8E">
            <w:pPr>
              <w:pStyle w:val="Default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Przygotowanie</w:t>
            </w:r>
            <w:r w:rsidRPr="00D7670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rocesu pielęgnowania na podstawie analizy indywidualnego przypadku z wykorzystaniem klasyfikacji opieki pielęgniarskiej (NANDA, ICNP); </w:t>
            </w:r>
          </w:p>
          <w:p w14:paraId="24077BB5" w14:textId="77777777" w:rsidR="00A34E88" w:rsidRPr="00D76704" w:rsidRDefault="00A34E88" w:rsidP="000E3D8E">
            <w:pPr>
              <w:pStyle w:val="Default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Przygotowanie projektu pielęgniarskich wskazówek poszpitalnych dla pacjenta i jego rodziny lub opiekuna  </w:t>
            </w:r>
          </w:p>
          <w:p w14:paraId="01527CEE" w14:textId="16BB0277" w:rsidR="00A34E88" w:rsidRPr="00D76704" w:rsidRDefault="00A34E88" w:rsidP="000E3D8E">
            <w:pPr>
              <w:spacing w:afterLines="40" w:after="96"/>
              <w:rPr>
                <w:rFonts w:ascii="Arial" w:hAnsi="Arial" w:cs="Arial"/>
                <w:i/>
                <w:iCs/>
                <w:color w:val="FF0000"/>
                <w:sz w:val="20"/>
                <w:szCs w:val="20"/>
                <w:lang w:val="pl-PL"/>
              </w:rPr>
            </w:pPr>
          </w:p>
          <w:p w14:paraId="2E4285D7" w14:textId="4752CD00" w:rsidR="00A34E88" w:rsidRPr="00D76704" w:rsidRDefault="00A34E88" w:rsidP="00A34E88">
            <w:pPr>
              <w:pStyle w:val="Defaul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Opis przypadku i ocena stanu pacjenta zgodna z kryteriami oceny ustalonymi przez zespół programowy dla kierunku Pielęgniarstwo</w:t>
            </w:r>
          </w:p>
          <w:p w14:paraId="27FB9FDD" w14:textId="33449564" w:rsidR="00A34E88" w:rsidRPr="00D76704" w:rsidRDefault="00A34E88" w:rsidP="00CD5BF1">
            <w:pPr>
              <w:spacing w:afterLines="40" w:after="96"/>
              <w:rPr>
                <w:rFonts w:ascii="Arial" w:hAnsi="Arial" w:cs="Arial"/>
                <w:i/>
                <w:iCs/>
                <w:color w:val="FF0000"/>
                <w:sz w:val="20"/>
                <w:szCs w:val="20"/>
                <w:lang w:val="pl-PL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425A116" w14:textId="77777777" w:rsidR="00274EA4" w:rsidRDefault="00A34E88" w:rsidP="00CD5BF1">
            <w:p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D.W.2; D.W.4; </w:t>
            </w:r>
            <w:r w:rsidR="00274EA4">
              <w:rPr>
                <w:rFonts w:ascii="Arial" w:hAnsi="Arial" w:cs="Arial"/>
                <w:iCs/>
                <w:sz w:val="20"/>
                <w:szCs w:val="20"/>
                <w:lang w:val="pl-PL"/>
              </w:rPr>
              <w:t>D.</w:t>
            </w:r>
            <w:r w:rsidRPr="00D76704">
              <w:rPr>
                <w:rFonts w:ascii="Arial" w:hAnsi="Arial" w:cs="Arial"/>
                <w:iCs/>
                <w:sz w:val="20"/>
                <w:szCs w:val="20"/>
                <w:lang w:val="pl-PL"/>
              </w:rPr>
              <w:t>W5,</w:t>
            </w:r>
          </w:p>
          <w:p w14:paraId="25C2398D" w14:textId="56A5727A" w:rsidR="00A34E88" w:rsidRPr="00274EA4" w:rsidRDefault="00A34E88" w:rsidP="00CD5BF1">
            <w:p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iCs/>
                <w:sz w:val="20"/>
                <w:szCs w:val="20"/>
                <w:lang w:val="pl-PL"/>
              </w:rPr>
              <w:t>D.U1, D.U9, D.U12, D.U14</w:t>
            </w:r>
          </w:p>
        </w:tc>
      </w:tr>
      <w:tr w:rsidR="00A34E88" w:rsidRPr="00D76704" w14:paraId="1C9565D7" w14:textId="23542F48" w:rsidTr="00B75BDB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A6AB74" w14:textId="5BB98CAF" w:rsidR="00A34E88" w:rsidRPr="00D76704" w:rsidRDefault="00A34E88" w:rsidP="00A34E88">
            <w:pPr>
              <w:pStyle w:val="Styltabeli6"/>
              <w:jc w:val="center"/>
              <w:rPr>
                <w:rFonts w:ascii="Arial" w:hAnsi="Arial" w:cs="Arial"/>
                <w:color w:val="FEFFFF"/>
              </w:rPr>
            </w:pPr>
            <w:r w:rsidRPr="00D76704">
              <w:rPr>
                <w:rFonts w:ascii="Arial" w:hAnsi="Arial" w:cs="Arial"/>
                <w:color w:val="FFFFFF" w:themeColor="background1"/>
              </w:rPr>
              <w:t>METODY DYDAKTYCZNE</w:t>
            </w:r>
          </w:p>
        </w:tc>
      </w:tr>
      <w:tr w:rsidR="00CD5BF1" w:rsidRPr="00D76704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392D2457" w:rsidR="00CD5BF1" w:rsidRPr="00D76704" w:rsidRDefault="00CD5BF1" w:rsidP="00CD5BF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M1</w:t>
            </w:r>
            <w:r w:rsidR="00274EA4">
              <w:rPr>
                <w:rFonts w:ascii="Arial" w:hAnsi="Arial" w:cs="Arial"/>
                <w:color w:val="00608B"/>
              </w:rPr>
              <w:t xml:space="preserve"> - ĆWICZENI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1FA19B3F" w:rsidR="00CD5BF1" w:rsidRPr="00D76704" w:rsidRDefault="00C061CA" w:rsidP="00CD5BF1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Dyskusja, </w:t>
            </w:r>
            <w:r w:rsidRPr="00D76704">
              <w:rPr>
                <w:rFonts w:ascii="Arial" w:hAnsi="Arial" w:cs="Arial"/>
                <w:color w:val="000000" w:themeColor="text1"/>
              </w:rPr>
              <w:t>Praca z opisem przypadku</w:t>
            </w:r>
            <w:r>
              <w:rPr>
                <w:rFonts w:ascii="Arial" w:hAnsi="Arial" w:cs="Arial"/>
                <w:color w:val="000000" w:themeColor="text1"/>
              </w:rPr>
              <w:t xml:space="preserve">, </w:t>
            </w:r>
            <w:r w:rsidRPr="00D76704">
              <w:rPr>
                <w:rFonts w:ascii="Arial" w:hAnsi="Arial" w:cs="Arial"/>
                <w:color w:val="000000" w:themeColor="text1"/>
              </w:rPr>
              <w:t>Praca grupowa/indywidualna</w:t>
            </w:r>
          </w:p>
        </w:tc>
      </w:tr>
      <w:tr w:rsidR="00C061CA" w:rsidRPr="00D76704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1C69CD21" w:rsidR="00C061CA" w:rsidRPr="00D76704" w:rsidRDefault="00C061CA" w:rsidP="00C061C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M2</w:t>
            </w:r>
            <w:r>
              <w:rPr>
                <w:rFonts w:ascii="Arial" w:hAnsi="Arial" w:cs="Arial"/>
                <w:color w:val="00608B"/>
              </w:rPr>
              <w:t xml:space="preserve"> - </w:t>
            </w:r>
            <w:r w:rsidRPr="00274EA4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1F168E" w14:textId="77777777" w:rsidR="00C061CA" w:rsidRDefault="00C061CA" w:rsidP="00C061CA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 w:rsidRPr="00D76704">
              <w:rPr>
                <w:rFonts w:ascii="Arial" w:hAnsi="Arial" w:cs="Arial"/>
                <w:color w:val="000000" w:themeColor="text1"/>
              </w:rPr>
              <w:t>Metoda symulacji– (Symulacja niskiej, pośredniej i wysokiej wierności)</w:t>
            </w:r>
          </w:p>
          <w:p w14:paraId="6E841F51" w14:textId="2712BCB4" w:rsidR="00C061CA" w:rsidRPr="00D76704" w:rsidRDefault="00C061CA" w:rsidP="00C061CA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 w:rsidRPr="00D76704">
              <w:rPr>
                <w:rFonts w:ascii="Arial" w:hAnsi="Arial" w:cs="Arial"/>
                <w:color w:val="000000" w:themeColor="text1"/>
              </w:rPr>
              <w:t>Praca z opisem przypadku</w:t>
            </w:r>
            <w:r>
              <w:rPr>
                <w:rFonts w:ascii="Arial" w:hAnsi="Arial" w:cs="Arial"/>
                <w:color w:val="000000" w:themeColor="text1"/>
              </w:rPr>
              <w:t xml:space="preserve">, </w:t>
            </w:r>
            <w:r w:rsidRPr="00D76704">
              <w:rPr>
                <w:rFonts w:ascii="Arial" w:hAnsi="Arial" w:cs="Arial"/>
                <w:color w:val="000000" w:themeColor="text1"/>
              </w:rPr>
              <w:t>Praca grupowa/indywidualna</w:t>
            </w:r>
          </w:p>
        </w:tc>
      </w:tr>
      <w:tr w:rsidR="00C061CA" w:rsidRPr="00D76704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1BCED01F" w:rsidR="00C061CA" w:rsidRPr="00D76704" w:rsidRDefault="00C061CA" w:rsidP="00C061C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M3</w:t>
            </w:r>
            <w:r>
              <w:rPr>
                <w:rFonts w:ascii="Arial" w:hAnsi="Arial" w:cs="Arial"/>
                <w:color w:val="00608B"/>
              </w:rPr>
              <w:t>- PW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91F31B" w14:textId="24F074B0" w:rsidR="00C061CA" w:rsidRDefault="00C061CA" w:rsidP="00C061CA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naliza indywidualnego przypadku</w:t>
            </w:r>
          </w:p>
          <w:p w14:paraId="18AB558E" w14:textId="4DEBB520" w:rsidR="00C061CA" w:rsidRPr="00D76704" w:rsidRDefault="00C061CA" w:rsidP="00C061CA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Projekt</w:t>
            </w:r>
            <w:r w:rsidRPr="00C061CA">
              <w:rPr>
                <w:rFonts w:ascii="Arial" w:hAnsi="Arial" w:cs="Arial"/>
                <w:color w:val="000000" w:themeColor="text1"/>
              </w:rPr>
              <w:t xml:space="preserve"> pielęgniarskich ws</w:t>
            </w:r>
            <w:r>
              <w:rPr>
                <w:rFonts w:ascii="Arial" w:hAnsi="Arial" w:cs="Arial"/>
                <w:color w:val="000000" w:themeColor="text1"/>
              </w:rPr>
              <w:t>kazówek poszpitalnych</w:t>
            </w:r>
          </w:p>
        </w:tc>
      </w:tr>
      <w:tr w:rsidR="00C061CA" w:rsidRPr="00D76704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09A04A32" w:rsidR="00C061CA" w:rsidRPr="00D76704" w:rsidRDefault="00C061CA" w:rsidP="00C061CA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</w:rPr>
              <w:t>NAKŁAD PRACY STUDENTA</w:t>
            </w:r>
          </w:p>
        </w:tc>
      </w:tr>
      <w:tr w:rsidR="00C061CA" w:rsidRPr="00D76704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C061CA" w:rsidRPr="00D76704" w:rsidRDefault="00C061CA" w:rsidP="00C061CA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D76704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6D6BE078" w:rsidR="00C061CA" w:rsidRPr="00D76704" w:rsidRDefault="00C061CA" w:rsidP="00C061CA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20+20=40</w:t>
            </w:r>
          </w:p>
        </w:tc>
      </w:tr>
      <w:tr w:rsidR="00C061CA" w:rsidRPr="00D76704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C061CA" w:rsidRPr="00D76704" w:rsidRDefault="00C061CA" w:rsidP="00C061C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54A6BE92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5+80=85</w:t>
            </w:r>
          </w:p>
        </w:tc>
      </w:tr>
      <w:tr w:rsidR="00C061CA" w:rsidRPr="00D76704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C061CA" w:rsidRPr="00D76704" w:rsidRDefault="00C061CA" w:rsidP="00C061C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76704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7C58E86A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25+100=125</w:t>
            </w:r>
          </w:p>
        </w:tc>
      </w:tr>
      <w:tr w:rsidR="00C061CA" w:rsidRPr="00D76704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C061CA" w:rsidRPr="00D76704" w:rsidRDefault="00C061CA" w:rsidP="00C061CA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  <w:lang w:val="pl-PL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  <w:t>REGULAMIN ZAJĘĆ I WARUNKI ZALICZENIA</w:t>
            </w:r>
          </w:p>
        </w:tc>
      </w:tr>
      <w:tr w:rsidR="00C061CA" w:rsidRPr="00D76704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D0D9B" w14:textId="1656EA39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lastRenderedPageBreak/>
              <w:t>Wszystkie zajęcia są obowiązkowe.</w:t>
            </w:r>
          </w:p>
          <w:p w14:paraId="4CA76B8E" w14:textId="77777777" w:rsidR="00D01CF5" w:rsidRPr="00D01CF5" w:rsidRDefault="00C061CA" w:rsidP="00C061CA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D01CF5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Zaliczenie z oceną </w:t>
            </w:r>
            <w:r w:rsidR="00D01CF5" w:rsidRPr="00D01CF5">
              <w:rPr>
                <w:rFonts w:ascii="Arial" w:hAnsi="Arial" w:cs="Arial"/>
                <w:b/>
                <w:sz w:val="20"/>
                <w:szCs w:val="20"/>
                <w:lang w:val="pl-PL"/>
              </w:rPr>
              <w:t>po V semestrze</w:t>
            </w:r>
          </w:p>
          <w:p w14:paraId="1F644BE0" w14:textId="475D592C" w:rsidR="00C061CA" w:rsidRPr="00D01CF5" w:rsidRDefault="00C061CA" w:rsidP="00C061CA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D01CF5">
              <w:rPr>
                <w:rFonts w:ascii="Arial" w:hAnsi="Arial" w:cs="Arial"/>
                <w:b/>
                <w:sz w:val="20"/>
                <w:szCs w:val="20"/>
                <w:lang w:val="pl-PL"/>
              </w:rPr>
              <w:t>Zaliczenie</w:t>
            </w:r>
            <w:r w:rsidR="00D01CF5" w:rsidRPr="00D01CF5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 po VI semestrze</w:t>
            </w:r>
          </w:p>
          <w:p w14:paraId="1609A7F6" w14:textId="1C029F78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C061CA" w:rsidRPr="00D76704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C061CA" w:rsidRPr="00D76704" w:rsidRDefault="00C061CA" w:rsidP="00C061CA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  <w:t>METODY OCENY POSTĘPU STUDENTÓW (WERYFIKACJA EFEKTÓW UCZENIA SIĘ)</w:t>
            </w:r>
          </w:p>
        </w:tc>
      </w:tr>
      <w:tr w:rsidR="00C061CA" w:rsidRPr="00D76704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2E627515" w:rsidR="00C061CA" w:rsidRPr="00D76704" w:rsidRDefault="00C061CA" w:rsidP="00C061C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461C5D85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Odpowiedź ustna lub pisemna</w:t>
            </w:r>
          </w:p>
        </w:tc>
      </w:tr>
      <w:tr w:rsidR="00C061CA" w:rsidRPr="00D76704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3342FEA8" w:rsidR="00C061CA" w:rsidRPr="00D76704" w:rsidRDefault="00C061CA" w:rsidP="00C061C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0EF58E9D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Obserwacja wykonywanych procedur na podstawie </w:t>
            </w:r>
            <w:proofErr w:type="spellStart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check</w:t>
            </w:r>
            <w:proofErr w:type="spellEnd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-listy </w:t>
            </w:r>
          </w:p>
        </w:tc>
        <w:bookmarkStart w:id="0" w:name="_GoBack"/>
        <w:bookmarkEnd w:id="0"/>
      </w:tr>
      <w:tr w:rsidR="00C061CA" w:rsidRPr="00D76704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34778C49" w:rsidR="00C061CA" w:rsidRPr="00D76704" w:rsidRDefault="00C061CA" w:rsidP="00C061C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5DE82E41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br/>
              <w:t>Aktywność na zajęciach, obserwacja zachowania wobec, kolegów, ocena pracy w grupie.</w:t>
            </w:r>
          </w:p>
        </w:tc>
      </w:tr>
      <w:tr w:rsidR="00C061CA" w:rsidRPr="00D76704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C061CA" w:rsidRPr="00D76704" w:rsidRDefault="00C061CA" w:rsidP="00C061C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431BC934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Aktywność własna Studenta; Ocena projektu procesu pielęgnowana na podstawie analizy studium przypadku, projektu zaleceń dla pacjenta i jego rodziny</w:t>
            </w:r>
          </w:p>
        </w:tc>
      </w:tr>
      <w:tr w:rsidR="00C061CA" w:rsidRPr="00D76704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7BB9F91D" w:rsidR="00C061CA" w:rsidRPr="00D76704" w:rsidRDefault="00C061CA" w:rsidP="00C061C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28EA2504" w:rsidR="00C061CA" w:rsidRPr="00D76704" w:rsidRDefault="00C061CA" w:rsidP="00C061CA">
            <w:pPr>
              <w:spacing w:afterLines="40" w:after="96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Kolokwium, Aktywność na zajęciach, Studium przypadku, Test jednokrotnego wyboru, dokumentacja procesu pielęgnowania, </w:t>
            </w:r>
            <w:proofErr w:type="spellStart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check</w:t>
            </w:r>
            <w:proofErr w:type="spellEnd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-listy procedur </w:t>
            </w:r>
          </w:p>
        </w:tc>
      </w:tr>
      <w:tr w:rsidR="00C061CA" w:rsidRPr="00D76704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58C130F0" w:rsidR="00C061CA" w:rsidRPr="00D76704" w:rsidRDefault="00C061CA" w:rsidP="00C061C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SPRAWDZIANY PODSUMOWUJĄCE</w:t>
            </w:r>
          </w:p>
          <w:p w14:paraId="5F36CA1E" w14:textId="77777777" w:rsidR="00C061CA" w:rsidRPr="00D76704" w:rsidRDefault="00C061CA" w:rsidP="00C061C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 xml:space="preserve">(I </w:t>
            </w:r>
            <w:proofErr w:type="spellStart"/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i</w:t>
            </w:r>
            <w:proofErr w:type="spellEnd"/>
            <w:r w:rsidRPr="00D76704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2902E6D3" w:rsidR="00C061CA" w:rsidRPr="00D76704" w:rsidRDefault="00C061CA" w:rsidP="00C061CA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pl-PL" w:eastAsia="en-GB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 w:eastAsia="en-GB"/>
              </w:rPr>
              <w:t>Zaliczenie wszystkich przedmiotów objętych planem studiów</w:t>
            </w:r>
          </w:p>
        </w:tc>
      </w:tr>
      <w:tr w:rsidR="00C061CA" w:rsidRPr="00D76704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C061CA" w:rsidRPr="00D76704" w:rsidRDefault="00C061CA" w:rsidP="00C061CA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  <w:t>KRYTERIA EGZAMINU/ ZALICZENIA Z OCENĄ</w:t>
            </w:r>
          </w:p>
        </w:tc>
      </w:tr>
      <w:tr w:rsidR="0054351F" w:rsidRPr="00D76704" w14:paraId="17A93AEE" w14:textId="77777777" w:rsidTr="00DC54C5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4F1D9C91" w:rsidR="0054351F" w:rsidRPr="00D76704" w:rsidRDefault="0054351F" w:rsidP="0054351F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2,0 (niedostateczną)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C344D" w14:textId="77777777" w:rsidR="0054351F" w:rsidRPr="00651358" w:rsidRDefault="0054351F" w:rsidP="0054351F">
            <w:pPr>
              <w:pStyle w:val="NormalnyWeb"/>
              <w:numPr>
                <w:ilvl w:val="0"/>
                <w:numId w:val="8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≤ 64% maksymalnej liczby punktów.</w:t>
            </w:r>
          </w:p>
          <w:p w14:paraId="25FBBC38" w14:textId="77777777" w:rsidR="0054351F" w:rsidRDefault="0054351F" w:rsidP="0054351F">
            <w:pPr>
              <w:pStyle w:val="NormalnyWeb"/>
              <w:numPr>
                <w:ilvl w:val="0"/>
                <w:numId w:val="8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Umiejętności: efekty uczenia się nie są opanowane na poziomie podstawowym, mimo ukierunkowania nauczyciela; brak aktywności na zajęciach; nie podejmuje współpracy w zespole.</w:t>
            </w:r>
          </w:p>
          <w:p w14:paraId="14302FDF" w14:textId="36C7B1C6" w:rsidR="0054351F" w:rsidRPr="0054351F" w:rsidRDefault="0054351F" w:rsidP="0054351F">
            <w:pPr>
              <w:pStyle w:val="NormalnyWeb"/>
              <w:numPr>
                <w:ilvl w:val="0"/>
                <w:numId w:val="8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54351F">
              <w:rPr>
                <w:sz w:val="20"/>
                <w:szCs w:val="20"/>
              </w:rPr>
              <w:t>Kompetencje społeczne: efekty uczenia się opanowane na poziomie niezadowalającym; brak poszanowania zasad współpracy, empatii i odpowiedzialności</w:t>
            </w:r>
          </w:p>
        </w:tc>
      </w:tr>
      <w:tr w:rsidR="0054351F" w:rsidRPr="00D76704" w14:paraId="013E0D05" w14:textId="77777777" w:rsidTr="00DC54C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983235" w14:textId="62068D47" w:rsidR="0054351F" w:rsidRPr="00D76704" w:rsidRDefault="0054351F" w:rsidP="0054351F">
            <w:pPr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0 (dostateczn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66B50F" w14:textId="77777777" w:rsidR="0054351F" w:rsidRPr="00651358" w:rsidRDefault="0054351F" w:rsidP="0054351F">
            <w:pPr>
              <w:pStyle w:val="NormalnyWeb"/>
              <w:numPr>
                <w:ilvl w:val="0"/>
                <w:numId w:val="9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0-65% maksymalnej liczby punktów.</w:t>
            </w:r>
          </w:p>
          <w:p w14:paraId="31CA1B2A" w14:textId="77777777" w:rsidR="0054351F" w:rsidRDefault="0054351F" w:rsidP="0054351F">
            <w:pPr>
              <w:pStyle w:val="Akapitzlist"/>
              <w:numPr>
                <w:ilvl w:val="0"/>
                <w:numId w:val="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; student wymaga stałego ukierunkowania; korzysta z piśmiennictwa podstawowego w ograniczonym zakresie; aktywność minimalna; w pracy zespołowej wymaga stałej pomocy.</w:t>
            </w:r>
          </w:p>
          <w:p w14:paraId="0BCAE19D" w14:textId="4D863C74" w:rsidR="0054351F" w:rsidRPr="0054351F" w:rsidRDefault="0054351F" w:rsidP="0054351F">
            <w:pPr>
              <w:pStyle w:val="Akapitzlist"/>
              <w:numPr>
                <w:ilvl w:val="0"/>
                <w:numId w:val="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54351F">
              <w:rPr>
                <w:sz w:val="20"/>
                <w:szCs w:val="20"/>
                <w:lang w:val="pl-PL"/>
              </w:rPr>
              <w:t>Kompetencje społeczne: efekty uczenia się opanowane na poziomie podstawowym.</w:t>
            </w:r>
          </w:p>
        </w:tc>
      </w:tr>
      <w:tr w:rsidR="0054351F" w:rsidRPr="00D76704" w14:paraId="1D485ED2" w14:textId="77777777" w:rsidTr="00DC54C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862925" w14:textId="6120C881" w:rsidR="0054351F" w:rsidRPr="00D76704" w:rsidRDefault="0054351F" w:rsidP="0054351F">
            <w:pPr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3,5 (dostateczn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8EC35" w14:textId="77777777" w:rsidR="0054351F" w:rsidRPr="00651358" w:rsidRDefault="0054351F" w:rsidP="0054351F">
            <w:pPr>
              <w:pStyle w:val="NormalnyWeb"/>
              <w:numPr>
                <w:ilvl w:val="0"/>
                <w:numId w:val="10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6-70% maksymalnej liczby punktów.</w:t>
            </w:r>
          </w:p>
          <w:p w14:paraId="7A1A9EE8" w14:textId="77777777" w:rsidR="0054351F" w:rsidRDefault="0054351F" w:rsidP="0054351F">
            <w:pPr>
              <w:pStyle w:val="Akapitzlist"/>
              <w:numPr>
                <w:ilvl w:val="0"/>
                <w:numId w:val="1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 w sposób usystematyzowany; student wymaga niewielkiego ukierunkowania; aktywność niewielka; w pracy zespołowej wymaga pomocy w ograniczonym zakresie; korzysta w pełni z piśmiennictwa podstawowego.</w:t>
            </w:r>
          </w:p>
          <w:p w14:paraId="69E55059" w14:textId="2F9ECC91" w:rsidR="0054351F" w:rsidRPr="0054351F" w:rsidRDefault="0054351F" w:rsidP="0054351F">
            <w:pPr>
              <w:pStyle w:val="Akapitzlist"/>
              <w:numPr>
                <w:ilvl w:val="0"/>
                <w:numId w:val="1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54351F">
              <w:rPr>
                <w:sz w:val="20"/>
                <w:szCs w:val="20"/>
                <w:lang w:val="pl-PL"/>
              </w:rPr>
              <w:t>Kompetencje społeczne: efekty uczenia się opanowane na poziomie podstawowym w sposób uporządkowany.</w:t>
            </w:r>
          </w:p>
        </w:tc>
      </w:tr>
      <w:tr w:rsidR="0054351F" w:rsidRPr="00D76704" w14:paraId="40BB5497" w14:textId="77777777" w:rsidTr="00DC54C5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1F6FF750" w:rsidR="0054351F" w:rsidRPr="00D76704" w:rsidRDefault="0054351F" w:rsidP="0054351F">
            <w:pPr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0 (dobr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F768E" w14:textId="77777777" w:rsidR="0054351F" w:rsidRPr="00651358" w:rsidRDefault="0054351F" w:rsidP="0054351F">
            <w:pPr>
              <w:pStyle w:val="NormalnyWeb"/>
              <w:numPr>
                <w:ilvl w:val="0"/>
                <w:numId w:val="11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71–84% maksymalnej liczby punktów.</w:t>
            </w:r>
          </w:p>
          <w:p w14:paraId="59953C4F" w14:textId="77777777" w:rsidR="0054351F" w:rsidRDefault="0054351F" w:rsidP="0054351F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, w sposób usystematyzowany; student samodzielny w sytuacjach typowych, potrafi formułować wnioski; aktywność zadowalająca; w pracy zespołowej nie wymaga pomocy w sytuacjach standardowych; korzysta z piśmiennictwa podstawowego w pełni, z uzupełniającego w ograniczonym zakresie.</w:t>
            </w:r>
          </w:p>
          <w:p w14:paraId="7720CF3D" w14:textId="375F2EDA" w:rsidR="0054351F" w:rsidRPr="0054351F" w:rsidRDefault="0054351F" w:rsidP="0054351F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54351F">
              <w:rPr>
                <w:sz w:val="20"/>
                <w:szCs w:val="20"/>
                <w:lang w:val="pl-PL"/>
              </w:rPr>
              <w:t>Kompetencje społeczne: efekty uczenia się opanowane na poziomie ponadpodstawowym, w sposób uporządkowany.</w:t>
            </w:r>
          </w:p>
        </w:tc>
      </w:tr>
      <w:tr w:rsidR="0054351F" w:rsidRPr="00D76704" w14:paraId="3642D4D9" w14:textId="77777777" w:rsidTr="00DC54C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1CEE331B" w:rsidR="0054351F" w:rsidRPr="00D76704" w:rsidRDefault="0054351F" w:rsidP="0054351F">
            <w:pPr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5  (dobr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B4B9A" w14:textId="77777777" w:rsidR="0054351F" w:rsidRPr="00651358" w:rsidRDefault="0054351F" w:rsidP="0054351F">
            <w:pPr>
              <w:pStyle w:val="NormalnyWeb"/>
              <w:numPr>
                <w:ilvl w:val="0"/>
                <w:numId w:val="12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85–89% maksymalnej liczby punktów.</w:t>
            </w:r>
          </w:p>
          <w:p w14:paraId="4F7D4901" w14:textId="77777777" w:rsidR="0054351F" w:rsidRDefault="0054351F" w:rsidP="0054351F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; student wykazuje się usystematyzowaną wiedzą i umiejętnościami; w dużej mierze samodzielny, ale w sytuacjach trudniejszych wymaga sporadycznego wsparcia; potrafi skorygować błędy po krótkim ukierunkowaniu.</w:t>
            </w:r>
          </w:p>
          <w:p w14:paraId="07A73FAF" w14:textId="2501C207" w:rsidR="0054351F" w:rsidRPr="0054351F" w:rsidRDefault="0054351F" w:rsidP="0054351F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54351F">
              <w:rPr>
                <w:sz w:val="20"/>
                <w:szCs w:val="20"/>
                <w:lang w:val="pl-PL"/>
              </w:rPr>
              <w:t>Kompetencje społeczne: efekty uczenia się opanowane na poziomie zadowalającym; student zaangażowany, prawidłowo współpracuje z zespołem i pacjentem, wymaga jedynie niewielkich wskazówek.</w:t>
            </w:r>
          </w:p>
        </w:tc>
      </w:tr>
      <w:tr w:rsidR="0054351F" w:rsidRPr="00D76704" w14:paraId="01D080D6" w14:textId="77777777" w:rsidTr="00DC54C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4746C14B" w:rsidR="0054351F" w:rsidRPr="00D76704" w:rsidRDefault="0054351F" w:rsidP="0054351F">
            <w:pPr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5,0 (bardzo dobr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23464" w14:textId="77777777" w:rsidR="0054351F" w:rsidRPr="00651358" w:rsidRDefault="0054351F" w:rsidP="0054351F">
            <w:pPr>
              <w:pStyle w:val="NormalnyWeb"/>
              <w:numPr>
                <w:ilvl w:val="0"/>
                <w:numId w:val="14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90–99% maksymalnej liczby punktów.</w:t>
            </w:r>
          </w:p>
          <w:p w14:paraId="5B52E64D" w14:textId="77777777" w:rsidR="0054351F" w:rsidRDefault="0054351F" w:rsidP="0054351F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wysokim; student samodzielny także w sytuacjach złożonych i problemowych; aktywność bardzo duża; w pracy zespołowej nie wymaga pomocy nawet w sytuacjach nowych i trudnych; samodzielnie poszukuje informacji, korzystając także z piśmiennictwa spoza listy podstawowej i uzupełniającej.</w:t>
            </w:r>
          </w:p>
          <w:p w14:paraId="5030F915" w14:textId="5FC9C9E3" w:rsidR="0054351F" w:rsidRPr="0054351F" w:rsidRDefault="0054351F" w:rsidP="0054351F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54351F">
              <w:rPr>
                <w:sz w:val="20"/>
                <w:szCs w:val="20"/>
                <w:lang w:val="pl-PL"/>
              </w:rPr>
              <w:t>Kompetencje społeczne: efekty uczenia się opanowane na poziomie wysokim; student w pełni zaangażowany, empatyczny, wykazuje dojrzałość w relacjach z pacjentem i zespołem.</w:t>
            </w:r>
          </w:p>
        </w:tc>
      </w:tr>
      <w:tr w:rsidR="0054351F" w:rsidRPr="00D76704" w14:paraId="79550A66" w14:textId="77777777" w:rsidTr="00DC54C5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146CBC4F" w:rsidR="0054351F" w:rsidRPr="00D76704" w:rsidRDefault="0054351F" w:rsidP="0054351F">
            <w:pPr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6,0 (celując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80D859" w14:textId="77777777" w:rsidR="0054351F" w:rsidRPr="00651358" w:rsidRDefault="0054351F" w:rsidP="0054351F">
            <w:pPr>
              <w:pStyle w:val="NormalnyWeb"/>
              <w:numPr>
                <w:ilvl w:val="0"/>
                <w:numId w:val="15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100% maksymalnej liczby punktów.</w:t>
            </w:r>
          </w:p>
          <w:p w14:paraId="0D12396E" w14:textId="77777777" w:rsidR="0054351F" w:rsidRDefault="0054351F" w:rsidP="0054351F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7966D70D" w14:textId="36D10DFB" w:rsidR="0054351F" w:rsidRPr="0054351F" w:rsidRDefault="0054351F" w:rsidP="0054351F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54351F">
              <w:rPr>
                <w:sz w:val="20"/>
                <w:szCs w:val="20"/>
                <w:lang w:val="pl-PL"/>
              </w:rPr>
              <w:t>Kompetencje społeczne: wyróżniająca postawa wobec pacjenta, rodziny i zespołu; wysoka empatia, samodzielność i gotowość do pełnienia roli lidera w zespole terapeutycznym.</w:t>
            </w:r>
          </w:p>
        </w:tc>
      </w:tr>
      <w:tr w:rsidR="0054351F" w:rsidRPr="00D76704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54351F" w:rsidRPr="00D76704" w:rsidRDefault="0054351F" w:rsidP="0054351F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OBOWIĄZKOWA</w:t>
            </w:r>
          </w:p>
        </w:tc>
      </w:tr>
      <w:tr w:rsidR="0054351F" w:rsidRPr="00D76704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ECF92" w14:textId="5ED0BCFE" w:rsidR="0054351F" w:rsidRPr="00D76704" w:rsidRDefault="0054351F" w:rsidP="0054351F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[1] Kózka Maria, </w:t>
            </w:r>
            <w:proofErr w:type="spellStart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Płaszewska</w:t>
            </w:r>
            <w:proofErr w:type="spellEnd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-Żywko L. : Procedury Pielęgniarskie, Warszawa, 2020, PZWL </w:t>
            </w:r>
          </w:p>
          <w:p w14:paraId="0A3DE7BD" w14:textId="10B9AAA3" w:rsidR="0054351F" w:rsidRPr="00D76704" w:rsidRDefault="0054351F" w:rsidP="0054351F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[2] Ślusarska B., Zarzycka D., Majda A. (red.): Umiejętności pielęgniarskie Katalog </w:t>
            </w:r>
            <w:proofErr w:type="spellStart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Check</w:t>
            </w:r>
            <w:proofErr w:type="spellEnd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– list. Materiały ćwiczeniowe z podstaw pielęgniarstwa: Warszawa 2020, PZWL </w:t>
            </w:r>
          </w:p>
          <w:p w14:paraId="03EFED05" w14:textId="7EC3552D" w:rsidR="0054351F" w:rsidRPr="00D76704" w:rsidRDefault="0054351F" w:rsidP="0054351F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color w:val="FF0000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[3] </w:t>
            </w:r>
            <w:proofErr w:type="spellStart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Dyk</w:t>
            </w:r>
            <w:proofErr w:type="spellEnd"/>
            <w:r w:rsidRPr="00D76704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 D</w:t>
            </w:r>
            <w:r w:rsidRPr="00D76704">
              <w:rPr>
                <w:rFonts w:ascii="Arial" w:hAnsi="Arial" w:cs="Arial"/>
                <w:color w:val="FF0000"/>
                <w:sz w:val="20"/>
                <w:szCs w:val="20"/>
                <w:lang w:val="pl-PL"/>
              </w:rPr>
              <w:t xml:space="preserve">. </w:t>
            </w:r>
            <w:r w:rsidRPr="00D76704">
              <w:rPr>
                <w:rFonts w:ascii="Arial" w:hAnsi="Arial" w:cs="Arial"/>
                <w:sz w:val="20"/>
                <w:szCs w:val="20"/>
                <w:lang w:val="pl-PL" w:eastAsia="en-GB"/>
              </w:rPr>
              <w:t>Badanie fizykalne w pielęgniarstwie, Warszawa, 2013 PZWL</w:t>
            </w:r>
          </w:p>
        </w:tc>
      </w:tr>
      <w:tr w:rsidR="0054351F" w:rsidRPr="00D76704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54351F" w:rsidRPr="00D76704" w:rsidRDefault="0054351F" w:rsidP="0054351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UZUPEŁNIAJĄCA</w:t>
            </w:r>
          </w:p>
        </w:tc>
      </w:tr>
      <w:tr w:rsidR="0054351F" w:rsidRPr="00D76704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8EFC0D" w14:textId="09FA80C1" w:rsidR="0054351F" w:rsidRPr="00D76704" w:rsidRDefault="0054351F" w:rsidP="0054351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[1] </w:t>
            </w:r>
            <w:proofErr w:type="spellStart"/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Kilańska</w:t>
            </w:r>
            <w:proofErr w:type="spellEnd"/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D.,: Międzynarodowa Klasyfikacja Praktyki Pielęgniarskiej ICNP w praktyce pielęgniarskiej, Warszawa, 1, 2020, PZWL </w:t>
            </w:r>
          </w:p>
          <w:p w14:paraId="7268666C" w14:textId="4763F45D" w:rsidR="0054351F" w:rsidRPr="00D76704" w:rsidRDefault="0054351F" w:rsidP="0054351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[2] </w:t>
            </w:r>
            <w:proofErr w:type="spellStart"/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>Czekirda</w:t>
            </w:r>
            <w:proofErr w:type="spellEnd"/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 M.: Obliczanie dawek leków, Warszawa, 1, 2017, PZWL Wydawnictwo Lekarskie </w:t>
            </w:r>
          </w:p>
          <w:p w14:paraId="4E472FC8" w14:textId="22040BD9" w:rsidR="0054351F" w:rsidRPr="00D76704" w:rsidRDefault="0054351F" w:rsidP="0054351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6704">
              <w:rPr>
                <w:rFonts w:ascii="Arial" w:hAnsi="Arial" w:cs="Arial"/>
                <w:sz w:val="20"/>
                <w:szCs w:val="20"/>
                <w:lang w:val="pl-PL"/>
              </w:rPr>
              <w:t xml:space="preserve">[3] Jurkowska G, Łagoda K.(red.) Pielęgniarstwo internistyczne. Wydawnictwo Lekarskie PZWL, Warszawa, 2018. </w:t>
            </w:r>
          </w:p>
          <w:p w14:paraId="2A2E2610" w14:textId="50EBD5D2" w:rsidR="0054351F" w:rsidRPr="00D76704" w:rsidRDefault="0054351F" w:rsidP="0054351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</w:tbl>
    <w:p w14:paraId="5DE7D6DC" w14:textId="2D4E94E4" w:rsidR="007B2BCC" w:rsidRPr="00D76704" w:rsidRDefault="007B2BCC" w:rsidP="007B2BCC">
      <w:pPr>
        <w:pStyle w:val="Tre"/>
        <w:rPr>
          <w:rFonts w:ascii="Arial" w:hAnsi="Arial" w:cs="Arial"/>
          <w:color w:val="auto"/>
          <w:sz w:val="20"/>
          <w:szCs w:val="20"/>
        </w:rPr>
      </w:pPr>
    </w:p>
    <w:sectPr w:rsidR="007B2BCC" w:rsidRPr="00D76704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2B1474" w14:textId="77777777" w:rsidR="00462FD0" w:rsidRDefault="00462FD0" w:rsidP="003D4ABA">
      <w:r>
        <w:separator/>
      </w:r>
    </w:p>
  </w:endnote>
  <w:endnote w:type="continuationSeparator" w:id="0">
    <w:p w14:paraId="42F3F874" w14:textId="77777777" w:rsidR="00462FD0" w:rsidRDefault="00462FD0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435B5ED2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D01CF5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D01CF5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0AD841" w14:textId="77777777" w:rsidR="00462FD0" w:rsidRDefault="00462FD0" w:rsidP="003D4ABA">
      <w:r>
        <w:separator/>
      </w:r>
    </w:p>
  </w:footnote>
  <w:footnote w:type="continuationSeparator" w:id="0">
    <w:p w14:paraId="175BFCFD" w14:textId="77777777" w:rsidR="00462FD0" w:rsidRDefault="00462FD0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D00F6"/>
    <w:multiLevelType w:val="hybridMultilevel"/>
    <w:tmpl w:val="F7C25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17B10"/>
    <w:multiLevelType w:val="hybridMultilevel"/>
    <w:tmpl w:val="E4E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F7C72"/>
    <w:multiLevelType w:val="hybridMultilevel"/>
    <w:tmpl w:val="FA8EB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060FE"/>
    <w:multiLevelType w:val="hybridMultilevel"/>
    <w:tmpl w:val="809A0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4B2B50"/>
    <w:multiLevelType w:val="hybridMultilevel"/>
    <w:tmpl w:val="A5E4C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3E3CC9"/>
    <w:multiLevelType w:val="hybridMultilevel"/>
    <w:tmpl w:val="3F2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403AF5"/>
    <w:multiLevelType w:val="hybridMultilevel"/>
    <w:tmpl w:val="1ABAA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F40E31"/>
    <w:multiLevelType w:val="hybridMultilevel"/>
    <w:tmpl w:val="42229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9"/>
  </w:num>
  <w:num w:numId="5">
    <w:abstractNumId w:val="8"/>
  </w:num>
  <w:num w:numId="6">
    <w:abstractNumId w:val="1"/>
  </w:num>
  <w:num w:numId="7">
    <w:abstractNumId w:val="2"/>
  </w:num>
  <w:num w:numId="8">
    <w:abstractNumId w:val="11"/>
  </w:num>
  <w:num w:numId="9">
    <w:abstractNumId w:val="5"/>
  </w:num>
  <w:num w:numId="10">
    <w:abstractNumId w:val="10"/>
  </w:num>
  <w:num w:numId="11">
    <w:abstractNumId w:val="4"/>
  </w:num>
  <w:num w:numId="12">
    <w:abstractNumId w:val="13"/>
  </w:num>
  <w:num w:numId="13">
    <w:abstractNumId w:val="12"/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qgUA2xni6S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4DDC"/>
    <w:rsid w:val="00086154"/>
    <w:rsid w:val="00087D33"/>
    <w:rsid w:val="000911B0"/>
    <w:rsid w:val="00093DBF"/>
    <w:rsid w:val="000B2049"/>
    <w:rsid w:val="000B3776"/>
    <w:rsid w:val="000D1CE6"/>
    <w:rsid w:val="000D27FE"/>
    <w:rsid w:val="000E3D8E"/>
    <w:rsid w:val="000E454E"/>
    <w:rsid w:val="000F12EB"/>
    <w:rsid w:val="000F4984"/>
    <w:rsid w:val="000F78E9"/>
    <w:rsid w:val="00103793"/>
    <w:rsid w:val="00104CD6"/>
    <w:rsid w:val="00115168"/>
    <w:rsid w:val="001163AF"/>
    <w:rsid w:val="00123359"/>
    <w:rsid w:val="00147012"/>
    <w:rsid w:val="00153C80"/>
    <w:rsid w:val="001543CD"/>
    <w:rsid w:val="0015535F"/>
    <w:rsid w:val="00155CF0"/>
    <w:rsid w:val="0017386C"/>
    <w:rsid w:val="00184B1B"/>
    <w:rsid w:val="001A320A"/>
    <w:rsid w:val="001A42DE"/>
    <w:rsid w:val="001A57AD"/>
    <w:rsid w:val="001A6515"/>
    <w:rsid w:val="001B2A15"/>
    <w:rsid w:val="001B5037"/>
    <w:rsid w:val="001C7ABF"/>
    <w:rsid w:val="001E5434"/>
    <w:rsid w:val="001E56EE"/>
    <w:rsid w:val="001F7E03"/>
    <w:rsid w:val="00207DF8"/>
    <w:rsid w:val="002122DB"/>
    <w:rsid w:val="00217C99"/>
    <w:rsid w:val="002339A3"/>
    <w:rsid w:val="00244EDF"/>
    <w:rsid w:val="002455F9"/>
    <w:rsid w:val="00247685"/>
    <w:rsid w:val="002613D7"/>
    <w:rsid w:val="00261477"/>
    <w:rsid w:val="0026664A"/>
    <w:rsid w:val="0027212E"/>
    <w:rsid w:val="0027273A"/>
    <w:rsid w:val="00274EA4"/>
    <w:rsid w:val="00275430"/>
    <w:rsid w:val="00276A88"/>
    <w:rsid w:val="0028076B"/>
    <w:rsid w:val="00282691"/>
    <w:rsid w:val="00295D3C"/>
    <w:rsid w:val="00296C1B"/>
    <w:rsid w:val="002B5323"/>
    <w:rsid w:val="002C5BF2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2693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1A7"/>
    <w:rsid w:val="00421F0C"/>
    <w:rsid w:val="004224F5"/>
    <w:rsid w:val="004225C2"/>
    <w:rsid w:val="00426EA8"/>
    <w:rsid w:val="00427AC3"/>
    <w:rsid w:val="00427B9D"/>
    <w:rsid w:val="004472DD"/>
    <w:rsid w:val="00453B32"/>
    <w:rsid w:val="00462FD0"/>
    <w:rsid w:val="00463481"/>
    <w:rsid w:val="00465111"/>
    <w:rsid w:val="00465932"/>
    <w:rsid w:val="0047613C"/>
    <w:rsid w:val="004804CE"/>
    <w:rsid w:val="00483354"/>
    <w:rsid w:val="004A20E0"/>
    <w:rsid w:val="004A228C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25B1"/>
    <w:rsid w:val="00523A5A"/>
    <w:rsid w:val="00531FAE"/>
    <w:rsid w:val="00535AA1"/>
    <w:rsid w:val="0054351F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5F4EDF"/>
    <w:rsid w:val="00606D4C"/>
    <w:rsid w:val="00607A85"/>
    <w:rsid w:val="00615B58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3E2D"/>
    <w:rsid w:val="007322B9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8039C"/>
    <w:rsid w:val="0078712C"/>
    <w:rsid w:val="00793A88"/>
    <w:rsid w:val="007B0A75"/>
    <w:rsid w:val="007B2BCC"/>
    <w:rsid w:val="007C6569"/>
    <w:rsid w:val="007D0C10"/>
    <w:rsid w:val="007D1D13"/>
    <w:rsid w:val="007E2CC2"/>
    <w:rsid w:val="007E3854"/>
    <w:rsid w:val="007F16DD"/>
    <w:rsid w:val="007F47F9"/>
    <w:rsid w:val="007F5032"/>
    <w:rsid w:val="007F6F66"/>
    <w:rsid w:val="008004E1"/>
    <w:rsid w:val="00802C71"/>
    <w:rsid w:val="008078AD"/>
    <w:rsid w:val="008119DB"/>
    <w:rsid w:val="00816B46"/>
    <w:rsid w:val="008204DA"/>
    <w:rsid w:val="00821107"/>
    <w:rsid w:val="008241C1"/>
    <w:rsid w:val="0083499E"/>
    <w:rsid w:val="008427C0"/>
    <w:rsid w:val="0084341B"/>
    <w:rsid w:val="00845F96"/>
    <w:rsid w:val="008519FE"/>
    <w:rsid w:val="00856168"/>
    <w:rsid w:val="00864695"/>
    <w:rsid w:val="00864734"/>
    <w:rsid w:val="00865B7A"/>
    <w:rsid w:val="00865BD3"/>
    <w:rsid w:val="00886B62"/>
    <w:rsid w:val="008B34B4"/>
    <w:rsid w:val="008B6CBB"/>
    <w:rsid w:val="008C076A"/>
    <w:rsid w:val="008C66DD"/>
    <w:rsid w:val="008E046A"/>
    <w:rsid w:val="008F7953"/>
    <w:rsid w:val="00902785"/>
    <w:rsid w:val="00907BA8"/>
    <w:rsid w:val="00916817"/>
    <w:rsid w:val="00924648"/>
    <w:rsid w:val="00925C2B"/>
    <w:rsid w:val="00943502"/>
    <w:rsid w:val="00984B04"/>
    <w:rsid w:val="0098741F"/>
    <w:rsid w:val="0099074A"/>
    <w:rsid w:val="009908DA"/>
    <w:rsid w:val="00990BB0"/>
    <w:rsid w:val="00997322"/>
    <w:rsid w:val="009A7B9A"/>
    <w:rsid w:val="009C072C"/>
    <w:rsid w:val="009C37E6"/>
    <w:rsid w:val="009C5C31"/>
    <w:rsid w:val="009D0E77"/>
    <w:rsid w:val="009D1B16"/>
    <w:rsid w:val="009D7CED"/>
    <w:rsid w:val="009E2C1E"/>
    <w:rsid w:val="009E3963"/>
    <w:rsid w:val="009E4A11"/>
    <w:rsid w:val="009E6A9B"/>
    <w:rsid w:val="009F209A"/>
    <w:rsid w:val="00A020E9"/>
    <w:rsid w:val="00A07BAA"/>
    <w:rsid w:val="00A2580C"/>
    <w:rsid w:val="00A27F9F"/>
    <w:rsid w:val="00A34E88"/>
    <w:rsid w:val="00A37044"/>
    <w:rsid w:val="00A44326"/>
    <w:rsid w:val="00A450FD"/>
    <w:rsid w:val="00A47475"/>
    <w:rsid w:val="00A5119F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E3C37"/>
    <w:rsid w:val="00AF4B2F"/>
    <w:rsid w:val="00B1355A"/>
    <w:rsid w:val="00B22CC9"/>
    <w:rsid w:val="00B25039"/>
    <w:rsid w:val="00B31083"/>
    <w:rsid w:val="00B33220"/>
    <w:rsid w:val="00B40D84"/>
    <w:rsid w:val="00B4781C"/>
    <w:rsid w:val="00B47C32"/>
    <w:rsid w:val="00B7262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C061CA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28EB"/>
    <w:rsid w:val="00CA7FC8"/>
    <w:rsid w:val="00CB02D6"/>
    <w:rsid w:val="00CC046F"/>
    <w:rsid w:val="00CD5BF1"/>
    <w:rsid w:val="00CD7B17"/>
    <w:rsid w:val="00CE74E8"/>
    <w:rsid w:val="00D01CF5"/>
    <w:rsid w:val="00D02BC7"/>
    <w:rsid w:val="00D0316F"/>
    <w:rsid w:val="00D11CE4"/>
    <w:rsid w:val="00D1256E"/>
    <w:rsid w:val="00D1294A"/>
    <w:rsid w:val="00D13771"/>
    <w:rsid w:val="00D16D14"/>
    <w:rsid w:val="00D170FD"/>
    <w:rsid w:val="00D24619"/>
    <w:rsid w:val="00D36976"/>
    <w:rsid w:val="00D43495"/>
    <w:rsid w:val="00D43546"/>
    <w:rsid w:val="00D534D9"/>
    <w:rsid w:val="00D563A0"/>
    <w:rsid w:val="00D66638"/>
    <w:rsid w:val="00D739FF"/>
    <w:rsid w:val="00D76704"/>
    <w:rsid w:val="00D769B1"/>
    <w:rsid w:val="00D80702"/>
    <w:rsid w:val="00D848DA"/>
    <w:rsid w:val="00D926E6"/>
    <w:rsid w:val="00DA52D8"/>
    <w:rsid w:val="00DA6540"/>
    <w:rsid w:val="00DB48D2"/>
    <w:rsid w:val="00DB71D1"/>
    <w:rsid w:val="00DC509A"/>
    <w:rsid w:val="00DD0704"/>
    <w:rsid w:val="00DD2BBA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7E12"/>
    <w:rsid w:val="00EC2086"/>
    <w:rsid w:val="00EC344B"/>
    <w:rsid w:val="00EC7749"/>
    <w:rsid w:val="00EE2057"/>
    <w:rsid w:val="00EE4365"/>
    <w:rsid w:val="00EF09A9"/>
    <w:rsid w:val="00EF7BE9"/>
    <w:rsid w:val="00F16C85"/>
    <w:rsid w:val="00F20B95"/>
    <w:rsid w:val="00F2150E"/>
    <w:rsid w:val="00F218BE"/>
    <w:rsid w:val="00F26356"/>
    <w:rsid w:val="00F31BD3"/>
    <w:rsid w:val="00F36B9C"/>
    <w:rsid w:val="00F37F11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1634"/>
    <w:rsid w:val="00F960CC"/>
    <w:rsid w:val="00FA7F58"/>
    <w:rsid w:val="00FC1167"/>
    <w:rsid w:val="00FC449C"/>
    <w:rsid w:val="00FC5B3E"/>
    <w:rsid w:val="00FC6AE1"/>
    <w:rsid w:val="00FD25C3"/>
    <w:rsid w:val="00FD6B94"/>
    <w:rsid w:val="00FD7689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paragraph" w:customStyle="1" w:styleId="Default">
    <w:name w:val="Default"/>
    <w:rsid w:val="00D1377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B1D806-7E12-494D-8236-ABC0D2FFD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1718</Words>
  <Characters>10308</Characters>
  <Application>Microsoft Office Word</Application>
  <DocSecurity>0</DocSecurity>
  <Lines>85</Lines>
  <Paragraphs>2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9</cp:revision>
  <cp:lastPrinted>2024-07-24T08:52:00Z</cp:lastPrinted>
  <dcterms:created xsi:type="dcterms:W3CDTF">2025-07-16T07:03:00Z</dcterms:created>
  <dcterms:modified xsi:type="dcterms:W3CDTF">2025-12-0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